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1D8082" w14:textId="4BD75103" w:rsidR="00BB28BF" w:rsidRPr="00BB28BF" w:rsidRDefault="00BB28BF" w:rsidP="00BB28BF">
      <w:pPr>
        <w:spacing w:after="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B28B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B28B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B28B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B28BF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7D90E853" w14:textId="4791F7AE" w:rsidR="00BB28BF" w:rsidRDefault="00BB28BF" w:rsidP="00BB28BF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hairman Phil Mendelson</w:t>
      </w:r>
    </w:p>
    <w:p w14:paraId="5484503B" w14:textId="77777777" w:rsidR="00BB28BF" w:rsidRDefault="00BB28BF" w:rsidP="00BB28B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71CF5FC" w14:textId="77777777" w:rsidR="00BB28BF" w:rsidRDefault="00BB28BF" w:rsidP="00BB28B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4FC2483" w14:textId="77777777" w:rsidR="00BB28BF" w:rsidRDefault="00BB28BF" w:rsidP="00BB28B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B5C7D10" w14:textId="77777777" w:rsidR="00BB28BF" w:rsidRDefault="00BB28BF" w:rsidP="00BB28BF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40726A6" w14:textId="5C50305E" w:rsidR="00BB28BF" w:rsidRDefault="00BB28BF" w:rsidP="00BB28BF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BILL</w:t>
      </w:r>
    </w:p>
    <w:p w14:paraId="3A8546C3" w14:textId="77777777" w:rsidR="00BB28BF" w:rsidRDefault="00BB28BF" w:rsidP="00BB28BF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4795FA18" w14:textId="39C710C7" w:rsidR="00BB28BF" w:rsidRPr="00BB28BF" w:rsidRDefault="00BB28BF" w:rsidP="00BB28BF">
      <w:pPr>
        <w:spacing w:after="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B28BF">
        <w:rPr>
          <w:rFonts w:ascii="Times New Roman" w:hAnsi="Times New Roman" w:cs="Times New Roman"/>
          <w:sz w:val="24"/>
          <w:szCs w:val="24"/>
        </w:rPr>
        <w:tab/>
      </w:r>
      <w:r w:rsidRPr="00BB28BF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53164DBE" w14:textId="77777777" w:rsidR="00BB28BF" w:rsidRDefault="00BB28BF" w:rsidP="00BB28BF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45AC016F" w14:textId="6E4AB055" w:rsidR="00BB28BF" w:rsidRDefault="00BB28BF" w:rsidP="00BB28BF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E COUNCIL OF THE DISTRICT OF COLUMBIA</w:t>
      </w:r>
    </w:p>
    <w:p w14:paraId="11F9C441" w14:textId="77777777" w:rsidR="00BB28BF" w:rsidRDefault="00BB28BF" w:rsidP="00BB28BF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4ACC1F7" w14:textId="5A17B95D" w:rsidR="00BB28BF" w:rsidRDefault="00BB28BF" w:rsidP="00BB28BF">
      <w:pPr>
        <w:spacing w:after="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B28B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B28B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B28B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B28BF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37CAF0B1" w14:textId="77777777" w:rsidR="00BB28BF" w:rsidRDefault="00BB28BF" w:rsidP="00BB28BF">
      <w:pPr>
        <w:spacing w:after="0"/>
        <w:rPr>
          <w:rFonts w:ascii="Times New Roman" w:hAnsi="Times New Roman" w:cs="Times New Roman"/>
          <w:sz w:val="24"/>
          <w:szCs w:val="24"/>
          <w:u w:val="single"/>
        </w:rPr>
      </w:pPr>
    </w:p>
    <w:p w14:paraId="7F3568A1" w14:textId="77777777" w:rsidR="00BB28BF" w:rsidRDefault="00BB28BF" w:rsidP="00BB28BF">
      <w:pPr>
        <w:spacing w:after="0"/>
        <w:rPr>
          <w:rFonts w:ascii="Times New Roman" w:hAnsi="Times New Roman" w:cs="Times New Roman"/>
          <w:sz w:val="24"/>
          <w:szCs w:val="24"/>
          <w:u w:val="single"/>
        </w:rPr>
      </w:pPr>
    </w:p>
    <w:p w14:paraId="61DE1740" w14:textId="50D4AA93" w:rsidR="00BB28BF" w:rsidRDefault="00BB28BF" w:rsidP="00BB28BF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amend, on a</w:t>
      </w:r>
      <w:r w:rsidR="00870B79">
        <w:rPr>
          <w:rFonts w:ascii="Times New Roman" w:hAnsi="Times New Roman" w:cs="Times New Roman"/>
          <w:sz w:val="24"/>
          <w:szCs w:val="24"/>
        </w:rPr>
        <w:t xml:space="preserve"> temporary basis</w:t>
      </w:r>
      <w:r>
        <w:rPr>
          <w:rFonts w:ascii="Times New Roman" w:hAnsi="Times New Roman" w:cs="Times New Roman"/>
          <w:sz w:val="24"/>
          <w:szCs w:val="24"/>
        </w:rPr>
        <w:t>, section 47-1332 of the District of Columbia Official Code to cancel the tax sale scheduled for July 15, 2026</w:t>
      </w:r>
      <w:r w:rsidR="00870B79">
        <w:rPr>
          <w:rFonts w:ascii="Times New Roman" w:hAnsi="Times New Roman" w:cs="Times New Roman"/>
          <w:sz w:val="24"/>
          <w:szCs w:val="24"/>
        </w:rPr>
        <w:t>, prohibit any tax sale from being held until September 20, 2026 at the earliest</w:t>
      </w:r>
      <w:r>
        <w:rPr>
          <w:rFonts w:ascii="Times New Roman" w:hAnsi="Times New Roman" w:cs="Times New Roman"/>
          <w:sz w:val="24"/>
          <w:szCs w:val="24"/>
        </w:rPr>
        <w:t>, and to require notice of the cancellation be mailed to affected property owners.</w:t>
      </w:r>
    </w:p>
    <w:p w14:paraId="07A51E46" w14:textId="77777777" w:rsidR="00BB28BF" w:rsidRDefault="00BB28BF" w:rsidP="00BB28B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F325FF3" w14:textId="1D0A6CF2" w:rsidR="00BB28BF" w:rsidRDefault="00BB28BF" w:rsidP="00BB28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BE IT ENACTED BY THE COUNCIL OF THE DISTRICT OF COLUMBIA, That this act may be cited as the “Real Property Tax Sale Delay</w:t>
      </w:r>
      <w:r w:rsidR="007A1405">
        <w:rPr>
          <w:rFonts w:ascii="Times New Roman" w:hAnsi="Times New Roman" w:cs="Times New Roman"/>
          <w:sz w:val="24"/>
          <w:szCs w:val="24"/>
        </w:rPr>
        <w:t xml:space="preserve"> Temporary</w:t>
      </w:r>
      <w:r>
        <w:rPr>
          <w:rFonts w:ascii="Times New Roman" w:hAnsi="Times New Roman" w:cs="Times New Roman"/>
          <w:sz w:val="24"/>
          <w:szCs w:val="24"/>
        </w:rPr>
        <w:t xml:space="preserve"> Amendment Act of 2026”.</w:t>
      </w:r>
    </w:p>
    <w:p w14:paraId="5ABE07DA" w14:textId="7C78B4EF" w:rsidR="00BB28BF" w:rsidRPr="00BB28BF" w:rsidRDefault="00BB28BF" w:rsidP="00BB28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BB28BF">
        <w:rPr>
          <w:rFonts w:ascii="Times New Roman" w:hAnsi="Times New Roman" w:cs="Times New Roman"/>
          <w:sz w:val="24"/>
          <w:szCs w:val="24"/>
        </w:rPr>
        <w:t>Sec. 2. Section 47-1332 of the District of Columbia Official Code is amended as follows:</w:t>
      </w:r>
    </w:p>
    <w:p w14:paraId="474027C9" w14:textId="3DC2363A" w:rsidR="00BB28BF" w:rsidRPr="00BB28BF" w:rsidRDefault="00BB28BF" w:rsidP="00BB28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BB28BF">
        <w:rPr>
          <w:rFonts w:ascii="Times New Roman" w:hAnsi="Times New Roman" w:cs="Times New Roman"/>
          <w:sz w:val="24"/>
          <w:szCs w:val="24"/>
        </w:rPr>
        <w:t>(a) Subsection (a) is amended by striking the phrase “(c) and (d)” and inserting the</w:t>
      </w:r>
    </w:p>
    <w:p w14:paraId="403CACE3" w14:textId="43DFE848" w:rsidR="00BB28BF" w:rsidRDefault="00BB28BF" w:rsidP="00BB28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B28BF">
        <w:rPr>
          <w:rFonts w:ascii="Times New Roman" w:hAnsi="Times New Roman" w:cs="Times New Roman"/>
          <w:sz w:val="24"/>
          <w:szCs w:val="24"/>
        </w:rPr>
        <w:t>phrase “(c), (d), and (d-1)” in its plac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4DFCC06" w14:textId="5EA71D38" w:rsidR="00BB28BF" w:rsidRDefault="00BB28BF" w:rsidP="00BB28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BB28BF">
        <w:rPr>
          <w:rFonts w:ascii="Times New Roman" w:hAnsi="Times New Roman" w:cs="Times New Roman"/>
          <w:sz w:val="24"/>
          <w:szCs w:val="24"/>
        </w:rPr>
        <w:t>(b) A new subsection (d-1) is added to read as follows:</w:t>
      </w:r>
    </w:p>
    <w:p w14:paraId="4ECEEEAB" w14:textId="485B0DA1" w:rsidR="00BB28BF" w:rsidRDefault="00BB28BF" w:rsidP="00BB28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“(d-1)(1) </w:t>
      </w:r>
      <w:r w:rsidR="0007346F">
        <w:rPr>
          <w:rFonts w:ascii="Times New Roman" w:hAnsi="Times New Roman" w:cs="Times New Roman"/>
          <w:sz w:val="24"/>
          <w:szCs w:val="24"/>
        </w:rPr>
        <w:t xml:space="preserve">The tax sale scheduled </w:t>
      </w:r>
      <w:r w:rsidR="001104AD">
        <w:rPr>
          <w:rFonts w:ascii="Times New Roman" w:hAnsi="Times New Roman" w:cs="Times New Roman"/>
          <w:sz w:val="24"/>
          <w:szCs w:val="24"/>
        </w:rPr>
        <w:t>for July 15, 2026 shall be cancelled and no additional tax sales shall be held until September 20, 2026 at the earlies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B8989E7" w14:textId="68F13084" w:rsidR="00BB28BF" w:rsidRDefault="00BB28BF" w:rsidP="00BB28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“(2) The </w:t>
      </w:r>
      <w:r w:rsidRPr="00BB28BF">
        <w:rPr>
          <w:rFonts w:ascii="Times New Roman" w:hAnsi="Times New Roman" w:cs="Times New Roman"/>
          <w:sz w:val="24"/>
          <w:szCs w:val="24"/>
        </w:rPr>
        <w:t>Chief Financial Officer shall mail notice of the cancellation to eac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B28BF">
        <w:rPr>
          <w:rFonts w:ascii="Times New Roman" w:hAnsi="Times New Roman" w:cs="Times New Roman"/>
          <w:sz w:val="24"/>
          <w:szCs w:val="24"/>
        </w:rPr>
        <w:t>person who was mailed a notice of tax delinquency pursuant to § 47-1341(a) to the same addres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B28BF">
        <w:rPr>
          <w:rFonts w:ascii="Times New Roman" w:hAnsi="Times New Roman" w:cs="Times New Roman"/>
          <w:sz w:val="24"/>
          <w:szCs w:val="24"/>
        </w:rPr>
        <w:t>to which the notice of tax delinquency was mailed.</w:t>
      </w:r>
      <w:r>
        <w:rPr>
          <w:rFonts w:ascii="Times New Roman" w:hAnsi="Times New Roman" w:cs="Times New Roman"/>
          <w:sz w:val="24"/>
          <w:szCs w:val="24"/>
        </w:rPr>
        <w:t>”.</w:t>
      </w:r>
    </w:p>
    <w:p w14:paraId="0DA71FE1" w14:textId="40549AF1" w:rsidR="00E11E77" w:rsidRDefault="00E11E77" w:rsidP="00BB28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Sec. 3. Applicability.</w:t>
      </w:r>
    </w:p>
    <w:p w14:paraId="59B07291" w14:textId="5905458A" w:rsidR="00E11E77" w:rsidRDefault="00E11E77" w:rsidP="00BB28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This act shall apply as of July 1, 2026.</w:t>
      </w:r>
    </w:p>
    <w:p w14:paraId="5433198E" w14:textId="35A3903C" w:rsidR="00BB28BF" w:rsidRDefault="00E93ADE" w:rsidP="001104A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  <w:t xml:space="preserve">Sec. </w:t>
      </w:r>
      <w:r w:rsidR="00704328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.</w:t>
      </w:r>
      <w:r w:rsidR="00BB28BF" w:rsidRPr="00BB28BF">
        <w:rPr>
          <w:rFonts w:ascii="Times New Roman" w:hAnsi="Times New Roman" w:cs="Times New Roman"/>
          <w:sz w:val="24"/>
          <w:szCs w:val="24"/>
        </w:rPr>
        <w:t xml:space="preserve"> Fiscal impact statement.</w:t>
      </w:r>
    </w:p>
    <w:p w14:paraId="7C13B2D0" w14:textId="19352B4F" w:rsidR="00BB28BF" w:rsidRPr="00BB28BF" w:rsidRDefault="00BB28BF" w:rsidP="00BB28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BB28BF">
        <w:rPr>
          <w:rFonts w:ascii="Times New Roman" w:hAnsi="Times New Roman" w:cs="Times New Roman"/>
          <w:sz w:val="24"/>
          <w:szCs w:val="24"/>
        </w:rPr>
        <w:t>The Council adopts the fiscal impact statement of the Chief Financial Officer as the fiscal</w:t>
      </w:r>
    </w:p>
    <w:p w14:paraId="1ABFD1DF" w14:textId="77777777" w:rsidR="00BB28BF" w:rsidRPr="00BB28BF" w:rsidRDefault="00BB28BF" w:rsidP="00BB28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B28BF">
        <w:rPr>
          <w:rFonts w:ascii="Times New Roman" w:hAnsi="Times New Roman" w:cs="Times New Roman"/>
          <w:sz w:val="24"/>
          <w:szCs w:val="24"/>
        </w:rPr>
        <w:t>impact statement required by section 4a of the General Legislative Procedures Act of 1975,</w:t>
      </w:r>
    </w:p>
    <w:p w14:paraId="1A007ECC" w14:textId="4BE318AD" w:rsidR="00BB28BF" w:rsidRDefault="00BB28BF" w:rsidP="00BB28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B28BF">
        <w:rPr>
          <w:rFonts w:ascii="Times New Roman" w:hAnsi="Times New Roman" w:cs="Times New Roman"/>
          <w:sz w:val="24"/>
          <w:szCs w:val="24"/>
        </w:rPr>
        <w:t>approved October 16, 2006 (120 Stat. 2038; D.C. Official Code § 1-301.47a).</w:t>
      </w:r>
    </w:p>
    <w:p w14:paraId="362564EB" w14:textId="05620211" w:rsidR="00BB28BF" w:rsidRPr="00BB28BF" w:rsidRDefault="00BB28BF" w:rsidP="00BB28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BB28BF">
        <w:rPr>
          <w:rFonts w:ascii="Times New Roman" w:hAnsi="Times New Roman" w:cs="Times New Roman"/>
          <w:sz w:val="24"/>
          <w:szCs w:val="24"/>
        </w:rPr>
        <w:t xml:space="preserve">Sec. </w:t>
      </w:r>
      <w:r w:rsidR="00704328">
        <w:rPr>
          <w:rFonts w:ascii="Times New Roman" w:hAnsi="Times New Roman" w:cs="Times New Roman"/>
          <w:sz w:val="24"/>
          <w:szCs w:val="24"/>
        </w:rPr>
        <w:t>5</w:t>
      </w:r>
      <w:r w:rsidRPr="00BB28BF">
        <w:rPr>
          <w:rFonts w:ascii="Times New Roman" w:hAnsi="Times New Roman" w:cs="Times New Roman"/>
          <w:sz w:val="24"/>
          <w:szCs w:val="24"/>
        </w:rPr>
        <w:t>. Effective date.</w:t>
      </w:r>
    </w:p>
    <w:p w14:paraId="18D3152D" w14:textId="77777777" w:rsidR="005016C9" w:rsidRPr="005016C9" w:rsidRDefault="00BB28BF" w:rsidP="005016C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5016C9" w:rsidRPr="005016C9">
        <w:rPr>
          <w:rFonts w:ascii="Times New Roman" w:hAnsi="Times New Roman" w:cs="Times New Roman"/>
          <w:sz w:val="24"/>
          <w:szCs w:val="24"/>
        </w:rPr>
        <w:t>(a) This act shall take effect following approval by the Mayor (or in the event of veto by the Mayor, action by the Council to override the veto), a 30-day period of congressional review as provided in section 602(c)(1) of the District of Columbia Home Rule Act, approved December 24, 1973 (87 Stat. 813; D.C. Official Code § 1-206.02(c)(1)), and publication in the D.C. Register.</w:t>
      </w:r>
    </w:p>
    <w:p w14:paraId="5E3FA7C6" w14:textId="4C9F36E9" w:rsidR="00BB28BF" w:rsidRPr="00BB28BF" w:rsidRDefault="005016C9" w:rsidP="00BB28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5016C9">
        <w:rPr>
          <w:rFonts w:ascii="Times New Roman" w:hAnsi="Times New Roman" w:cs="Times New Roman"/>
          <w:sz w:val="24"/>
          <w:szCs w:val="24"/>
        </w:rPr>
        <w:t>(b) This act shall expire after 225 days of its having taken effect.</w:t>
      </w:r>
    </w:p>
    <w:sectPr w:rsidR="00BB28BF" w:rsidRPr="00BB28BF" w:rsidSect="00BB28BF">
      <w:footerReference w:type="default" r:id="rId6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16EFE4" w14:textId="77777777" w:rsidR="00FE69F6" w:rsidRDefault="00FE69F6" w:rsidP="00BB28BF">
      <w:pPr>
        <w:spacing w:after="0" w:line="240" w:lineRule="auto"/>
      </w:pPr>
      <w:r>
        <w:separator/>
      </w:r>
    </w:p>
  </w:endnote>
  <w:endnote w:type="continuationSeparator" w:id="0">
    <w:p w14:paraId="04921DED" w14:textId="77777777" w:rsidR="00FE69F6" w:rsidRDefault="00FE69F6" w:rsidP="00BB28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1975074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78ECD432" w14:textId="708F3AB9" w:rsidR="00BB28BF" w:rsidRPr="00BB28BF" w:rsidRDefault="00BB28BF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BB28BF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BB28BF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BB28BF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BB28BF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BB28BF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2C4A39DC" w14:textId="77777777" w:rsidR="00BB28BF" w:rsidRDefault="00BB28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6C4CF4" w14:textId="77777777" w:rsidR="00FE69F6" w:rsidRDefault="00FE69F6" w:rsidP="00BB28BF">
      <w:pPr>
        <w:spacing w:after="0" w:line="240" w:lineRule="auto"/>
      </w:pPr>
      <w:r>
        <w:separator/>
      </w:r>
    </w:p>
  </w:footnote>
  <w:footnote w:type="continuationSeparator" w:id="0">
    <w:p w14:paraId="0C0FAF98" w14:textId="77777777" w:rsidR="00FE69F6" w:rsidRDefault="00FE69F6" w:rsidP="00BB28B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jAwNDY0MzMwNjE3NTNR0lEKTi0uzszPAykwrAUAxbBUoCwAAAA="/>
  </w:docVars>
  <w:rsids>
    <w:rsidRoot w:val="00BB28BF"/>
    <w:rsid w:val="00067D57"/>
    <w:rsid w:val="0007346F"/>
    <w:rsid w:val="00086BCC"/>
    <w:rsid w:val="001104AD"/>
    <w:rsid w:val="00184C94"/>
    <w:rsid w:val="00360E7B"/>
    <w:rsid w:val="00493B00"/>
    <w:rsid w:val="005016C9"/>
    <w:rsid w:val="00520B1A"/>
    <w:rsid w:val="005B3A6E"/>
    <w:rsid w:val="00704328"/>
    <w:rsid w:val="007A1405"/>
    <w:rsid w:val="00870B79"/>
    <w:rsid w:val="00962FAF"/>
    <w:rsid w:val="00BA0CEE"/>
    <w:rsid w:val="00BB28BF"/>
    <w:rsid w:val="00C1775E"/>
    <w:rsid w:val="00E11E77"/>
    <w:rsid w:val="00E93ADE"/>
    <w:rsid w:val="00FE6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D511B4"/>
  <w15:chartTrackingRefBased/>
  <w15:docId w15:val="{B17A0B56-19CA-4616-AE5B-AAF533502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B28B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B28B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B28B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B28B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B28B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B28B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B28B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B28B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B28B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autoRedefine/>
    <w:uiPriority w:val="99"/>
    <w:semiHidden/>
    <w:unhideWhenUsed/>
    <w:qFormat/>
    <w:rsid w:val="00520B1A"/>
    <w:pPr>
      <w:spacing w:after="0" w:line="240" w:lineRule="auto"/>
    </w:pPr>
    <w:rPr>
      <w:rFonts w:ascii="Times New Roman" w:hAnsi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20B1A"/>
    <w:rPr>
      <w:rFonts w:ascii="Times New Roman" w:hAnsi="Times New Roman"/>
      <w:sz w:val="20"/>
      <w:szCs w:val="20"/>
    </w:rPr>
  </w:style>
  <w:style w:type="character" w:styleId="LineNumber">
    <w:name w:val="line number"/>
    <w:basedOn w:val="DefaultParagraphFont"/>
    <w:uiPriority w:val="99"/>
    <w:unhideWhenUsed/>
    <w:qFormat/>
    <w:rsid w:val="00962FAF"/>
    <w:rPr>
      <w:rFonts w:ascii="Times New Roman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BB28B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B28B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B28B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B28B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B28B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B28B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B28B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B28B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B28B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B28B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B28B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B28B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B28B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B28B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B28B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B28B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B28B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B28B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B28B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B28BF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BB2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28BF"/>
  </w:style>
  <w:style w:type="paragraph" w:styleId="Footer">
    <w:name w:val="footer"/>
    <w:basedOn w:val="Normal"/>
    <w:link w:val="FooterChar"/>
    <w:uiPriority w:val="99"/>
    <w:unhideWhenUsed/>
    <w:rsid w:val="00BB2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28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customXml" Target="../customXml/item3.xml"/><Relationship Id="rId5" Type="http://schemas.openxmlformats.org/officeDocument/2006/relationships/endnotes" Target="endnotes.xml"/><Relationship Id="rId10" Type="http://schemas.openxmlformats.org/officeDocument/2006/relationships/customXml" Target="../customXml/item2.xml"/><Relationship Id="rId4" Type="http://schemas.openxmlformats.org/officeDocument/2006/relationships/footnotes" Target="footnote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B5D6633AC45E4A99C2E93A39478830" ma:contentTypeVersion="15" ma:contentTypeDescription="Create a new document." ma:contentTypeScope="" ma:versionID="1db4b10c7d541f04bb6ade33dfa95f33">
  <xsd:schema xmlns:xsd="http://www.w3.org/2001/XMLSchema" xmlns:xs="http://www.w3.org/2001/XMLSchema" xmlns:p="http://schemas.microsoft.com/office/2006/metadata/properties" xmlns:ns2="10d1287d-e438-4ab8-87df-58b1ff54c1cf" xmlns:ns3="7abd0f8f-837a-4660-8708-de7759ce4e29" targetNamespace="http://schemas.microsoft.com/office/2006/metadata/properties" ma:root="true" ma:fieldsID="6ee71cb151bbe2439e7058425b0fba94" ns2:_="" ns3:_="">
    <xsd:import namespace="10d1287d-e438-4ab8-87df-58b1ff54c1cf"/>
    <xsd:import namespace="7abd0f8f-837a-4660-8708-de7759ce4e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1287d-e438-4ab8-87df-58b1ff54c1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8164a697-7481-4bb8-b5e9-0985f5a96d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bd0f8f-837a-4660-8708-de7759ce4e29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235b1e3e-7e15-4ac6-9a4d-b13f8c433320}" ma:internalName="TaxCatchAll" ma:showField="CatchAllData" ma:web="7abd0f8f-837a-4660-8708-de7759ce4e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1287d-e438-4ab8-87df-58b1ff54c1cf">
      <Terms xmlns="http://schemas.microsoft.com/office/infopath/2007/PartnerControls"/>
    </lcf76f155ced4ddcb4097134ff3c332f>
    <TaxCatchAll xmlns="7abd0f8f-837a-4660-8708-de7759ce4e29" xsi:nil="true"/>
  </documentManagement>
</p:properties>
</file>

<file path=customXml/itemProps1.xml><?xml version="1.0" encoding="utf-8"?>
<ds:datastoreItem xmlns:ds="http://schemas.openxmlformats.org/officeDocument/2006/customXml" ds:itemID="{85D4F5AA-3219-4CBC-8CAF-D4CB2C104F66}"/>
</file>

<file path=customXml/itemProps2.xml><?xml version="1.0" encoding="utf-8"?>
<ds:datastoreItem xmlns:ds="http://schemas.openxmlformats.org/officeDocument/2006/customXml" ds:itemID="{90F6A1BA-EEF1-4F15-9C9D-909D778628A8}"/>
</file>

<file path=customXml/itemProps3.xml><?xml version="1.0" encoding="utf-8"?>
<ds:datastoreItem xmlns:ds="http://schemas.openxmlformats.org/officeDocument/2006/customXml" ds:itemID="{ED755A39-676B-475D-B2D0-44C6A7AAD15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10</Words>
  <Characters>1771</Characters>
  <Application>Microsoft Office Word</Application>
  <DocSecurity>0</DocSecurity>
  <Lines>14</Lines>
  <Paragraphs>4</Paragraphs>
  <ScaleCrop>false</ScaleCrop>
  <Company>Council of the District of Columbia</Company>
  <LinksUpToDate>false</LinksUpToDate>
  <CharactersWithSpaces>2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m, Blaine (Council)</dc:creator>
  <cp:keywords/>
  <dc:description/>
  <cp:lastModifiedBy>Stum, Blaine (Council)</cp:lastModifiedBy>
  <cp:revision>7</cp:revision>
  <dcterms:created xsi:type="dcterms:W3CDTF">2026-07-08T19:50:00Z</dcterms:created>
  <dcterms:modified xsi:type="dcterms:W3CDTF">2026-07-08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B5D6633AC45E4A99C2E93A39478830</vt:lpwstr>
  </property>
</Properties>
</file>